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87E58" w14:textId="77777777" w:rsidR="00690690" w:rsidRDefault="00690690">
      <w:pPr>
        <w:rPr>
          <w:rFonts w:ascii="Times New Roman" w:hAnsi="Times New Roman" w:cs="Times New Roman"/>
          <w:sz w:val="24"/>
          <w:szCs w:val="24"/>
        </w:rPr>
      </w:pPr>
    </w:p>
    <w:p w14:paraId="6D73DF64" w14:textId="0A36D8F3" w:rsidR="007156AB" w:rsidRPr="00180554" w:rsidRDefault="00180554" w:rsidP="0018055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0554">
        <w:rPr>
          <w:rFonts w:ascii="Times New Roman" w:hAnsi="Times New Roman" w:cs="Times New Roman"/>
          <w:b/>
          <w:bCs/>
          <w:sz w:val="24"/>
          <w:szCs w:val="24"/>
        </w:rPr>
        <w:t xml:space="preserve">CERTIFICAZIONE FREQUENZA </w:t>
      </w:r>
      <w:r w:rsidR="00D10538" w:rsidRPr="00180554">
        <w:rPr>
          <w:rFonts w:ascii="Times New Roman" w:hAnsi="Times New Roman" w:cs="Times New Roman"/>
          <w:b/>
          <w:bCs/>
          <w:sz w:val="24"/>
          <w:szCs w:val="24"/>
        </w:rPr>
        <w:t>ATTIVIT</w:t>
      </w:r>
      <w:r w:rsidR="00D10538">
        <w:rPr>
          <w:rFonts w:ascii="Times New Roman" w:hAnsi="Times New Roman" w:cs="Times New Roman"/>
          <w:b/>
          <w:bCs/>
          <w:sz w:val="24"/>
          <w:szCs w:val="24"/>
        </w:rPr>
        <w:t>À DI FORMAZIONE</w:t>
      </w:r>
    </w:p>
    <w:p w14:paraId="114DEEF9" w14:textId="77777777" w:rsidR="00180554" w:rsidRDefault="00180554" w:rsidP="007156A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D592CE" w14:textId="77777777" w:rsidR="007156AB" w:rsidRDefault="007156AB" w:rsidP="007156A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6DEC90" w14:textId="72C10422" w:rsidR="007156AB" w:rsidRDefault="007156AB" w:rsidP="007156A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 certifica che il dott./dott.ssa _____________________________________________ ha frequentato il seminario/lezione/</w:t>
      </w:r>
      <w:r w:rsidR="00417ABD">
        <w:rPr>
          <w:rFonts w:ascii="Times New Roman" w:hAnsi="Times New Roman" w:cs="Times New Roman"/>
          <w:sz w:val="24"/>
          <w:szCs w:val="24"/>
        </w:rPr>
        <w:t>attività laboratoriale/</w:t>
      </w:r>
      <w:r>
        <w:rPr>
          <w:rFonts w:ascii="Times New Roman" w:hAnsi="Times New Roman" w:cs="Times New Roman"/>
          <w:sz w:val="24"/>
          <w:szCs w:val="24"/>
        </w:rPr>
        <w:t>conferenza dal titolo ____________________</w:t>
      </w:r>
      <w:r w:rsidR="00417ABD">
        <w:rPr>
          <w:rFonts w:ascii="Times New Roman" w:hAnsi="Times New Roman" w:cs="Times New Roman"/>
          <w:sz w:val="24"/>
          <w:szCs w:val="24"/>
        </w:rPr>
        <w:t>_</w:t>
      </w:r>
    </w:p>
    <w:p w14:paraId="1D191061" w14:textId="77777777" w:rsidR="007156AB" w:rsidRDefault="007156AB" w:rsidP="007156AB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_________________________________________________________________ tenutasi il ___________________________ </w:t>
      </w:r>
      <w:r w:rsidR="00B301F4">
        <w:rPr>
          <w:rFonts w:ascii="Times New Roman" w:hAnsi="Times New Roman" w:cs="Times New Roman"/>
          <w:sz w:val="24"/>
          <w:szCs w:val="24"/>
        </w:rPr>
        <w:t xml:space="preserve">presso _____________________________________ </w:t>
      </w:r>
      <w:r>
        <w:rPr>
          <w:rFonts w:ascii="Times New Roman" w:hAnsi="Times New Roman" w:cs="Times New Roman"/>
          <w:sz w:val="24"/>
          <w:szCs w:val="24"/>
        </w:rPr>
        <w:t>per un totale complessivo di ore _________________.</w:t>
      </w:r>
    </w:p>
    <w:p w14:paraId="65961853" w14:textId="77777777" w:rsidR="007156AB" w:rsidRDefault="007156AB" w:rsidP="007156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A30261B" w14:textId="77777777" w:rsidR="007156AB" w:rsidRDefault="007156AB" w:rsidP="007156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fede</w:t>
      </w:r>
    </w:p>
    <w:p w14:paraId="3432C09C" w14:textId="77777777" w:rsidR="007156AB" w:rsidRDefault="007156AB" w:rsidP="007156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14029B" w14:textId="77777777" w:rsidR="007156AB" w:rsidRDefault="007156AB" w:rsidP="007156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ma</w:t>
      </w:r>
    </w:p>
    <w:p w14:paraId="0CB4B74C" w14:textId="77777777" w:rsidR="007156AB" w:rsidRDefault="007156AB" w:rsidP="007156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E8A0ED" w14:textId="77777777" w:rsidR="007156AB" w:rsidRDefault="00180554" w:rsidP="007156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ogo</w:t>
      </w:r>
      <w:r w:rsidR="007156AB">
        <w:rPr>
          <w:rFonts w:ascii="Times New Roman" w:hAnsi="Times New Roman" w:cs="Times New Roman"/>
          <w:sz w:val="24"/>
          <w:szCs w:val="24"/>
        </w:rPr>
        <w:t>, data</w:t>
      </w:r>
    </w:p>
    <w:p w14:paraId="76724E0E" w14:textId="77777777" w:rsidR="007156AB" w:rsidRDefault="007156AB" w:rsidP="007156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</w:t>
      </w:r>
    </w:p>
    <w:p w14:paraId="1A296480" w14:textId="77777777" w:rsidR="007156AB" w:rsidRPr="007156AB" w:rsidRDefault="007156AB" w:rsidP="007156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7156AB" w:rsidRPr="007156A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jEzNDYwMTcF0ko6SsGpxcWZ+XkgBYa1ACPRxmAsAAAA"/>
  </w:docVars>
  <w:rsids>
    <w:rsidRoot w:val="00F21434"/>
    <w:rsid w:val="00180554"/>
    <w:rsid w:val="00417ABD"/>
    <w:rsid w:val="00690690"/>
    <w:rsid w:val="007156AB"/>
    <w:rsid w:val="00B301F4"/>
    <w:rsid w:val="00D10538"/>
    <w:rsid w:val="00F2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23DF97"/>
  <w15:chartTrackingRefBased/>
  <w15:docId w15:val="{D7694B3A-0367-4BEE-AEE2-EA0198799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</Words>
  <Characters>487</Characters>
  <Application>Microsoft Office Word</Application>
  <DocSecurity>0</DocSecurity>
  <Lines>16</Lines>
  <Paragraphs>7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Balboni</dc:creator>
  <cp:keywords/>
  <dc:description/>
  <cp:lastModifiedBy>Giulia Balboni</cp:lastModifiedBy>
  <cp:revision>6</cp:revision>
  <dcterms:created xsi:type="dcterms:W3CDTF">2019-11-21T08:16:00Z</dcterms:created>
  <dcterms:modified xsi:type="dcterms:W3CDTF">2022-11-1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51871fca4dbd38d8c5d850b49c0368384c0fb0d3ccb295a5a1f7b1eae7b713</vt:lpwstr>
  </property>
</Properties>
</file>